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91B9B" w:rsidRPr="006D11AD" w:rsidRDefault="00F91B9B" w:rsidP="00F91B9B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6D11AD">
        <w:rPr>
          <w:rFonts w:ascii="Times New Roman" w:hAnsi="Times New Roman" w:cs="Times New Roman"/>
          <w:b/>
          <w:sz w:val="40"/>
          <w:szCs w:val="40"/>
        </w:rPr>
        <w:t>W</w:t>
      </w:r>
      <w:r>
        <w:rPr>
          <w:rFonts w:ascii="Times New Roman" w:hAnsi="Times New Roman" w:cs="Times New Roman"/>
          <w:b/>
          <w:sz w:val="40"/>
          <w:szCs w:val="40"/>
        </w:rPr>
        <w:t xml:space="preserve">EEKLY REPORT (as </w:t>
      </w:r>
      <w:proofErr w:type="spellStart"/>
      <w:proofErr w:type="gramStart"/>
      <w:r>
        <w:rPr>
          <w:rFonts w:ascii="Times New Roman" w:hAnsi="Times New Roman" w:cs="Times New Roman"/>
          <w:b/>
          <w:sz w:val="40"/>
          <w:szCs w:val="40"/>
        </w:rPr>
        <w:t>a</w:t>
      </w:r>
      <w:proofErr w:type="spellEnd"/>
      <w:proofErr w:type="gramEnd"/>
      <w:r>
        <w:rPr>
          <w:rFonts w:ascii="Times New Roman" w:hAnsi="Times New Roman" w:cs="Times New Roman"/>
          <w:b/>
          <w:sz w:val="40"/>
          <w:szCs w:val="40"/>
        </w:rPr>
        <w:t xml:space="preserve"> Individual)</w:t>
      </w:r>
    </w:p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3A5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mart Inventory - Android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:rsidR="00F91B9B" w:rsidRPr="006D11AD" w:rsidRDefault="00F91B9B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6D11AD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Week:</w:t>
            </w:r>
          </w:p>
        </w:tc>
        <w:tc>
          <w:tcPr>
            <w:tcW w:w="6620" w:type="dxa"/>
            <w:shd w:val="clear" w:color="auto" w:fill="auto"/>
            <w:noWrap/>
            <w:vAlign w:val="bottom"/>
            <w:hideMark/>
          </w:tcPr>
          <w:p w:rsidR="00F91B9B" w:rsidRPr="006D11AD" w:rsidRDefault="000647BE" w:rsidP="003F465A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Week </w:t>
            </w:r>
            <w:r w:rsidR="00925422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6: 02-18-2019 to 02-24</w:t>
            </w:r>
            <w:r w:rsidR="00202AA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2019</w:t>
            </w:r>
          </w:p>
        </w:tc>
      </w:tr>
      <w:tr w:rsidR="00F91B9B" w:rsidRPr="006D11AD" w:rsidTr="003F465A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:rsidR="00F91B9B" w:rsidRPr="006D11AD" w:rsidRDefault="00D0619E" w:rsidP="003F465A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Name:</w:t>
            </w:r>
          </w:p>
        </w:tc>
        <w:tc>
          <w:tcPr>
            <w:tcW w:w="6620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</w:tcPr>
          <w:p w:rsidR="00F91B9B" w:rsidRPr="007F6DAD" w:rsidRDefault="0028639C" w:rsidP="003F465A">
            <w:pPr>
              <w:spacing w:after="0" w:line="240" w:lineRule="auto"/>
              <w:jc w:val="both"/>
              <w:rPr>
                <w:rFonts w:ascii="Helvetica" w:hAnsi="Helvetica" w:cs="Helvetica"/>
                <w:sz w:val="21"/>
                <w:szCs w:val="21"/>
              </w:rPr>
            </w:pPr>
            <w:r>
              <w:rPr>
                <w:rFonts w:ascii="Helvetica" w:hAnsi="Helvetica" w:cs="Helvetica"/>
                <w:sz w:val="21"/>
                <w:szCs w:val="21"/>
              </w:rPr>
              <w:t>Niharika Gundala</w:t>
            </w: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7A1B" w:rsidRDefault="00F91B9B" w:rsidP="00F91B9B">
      <w:pPr>
        <w:rPr>
          <w:b/>
          <w:sz w:val="24"/>
          <w:szCs w:val="24"/>
        </w:rPr>
      </w:pPr>
      <w:r>
        <w:rPr>
          <w:b/>
          <w:sz w:val="24"/>
          <w:szCs w:val="24"/>
        </w:rPr>
        <w:t>REPORT</w:t>
      </w:r>
      <w:r w:rsidRPr="006D7A1B">
        <w:rPr>
          <w:b/>
          <w:sz w:val="24"/>
          <w:szCs w:val="24"/>
        </w:rPr>
        <w:t>:</w:t>
      </w:r>
      <w:r w:rsidRPr="006D7A1B">
        <w:rPr>
          <w:b/>
          <w:sz w:val="24"/>
          <w:szCs w:val="24"/>
        </w:rPr>
        <w:tab/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F91B9B" w:rsidTr="003F465A">
        <w:trPr>
          <w:trHeight w:val="1403"/>
        </w:trPr>
        <w:tc>
          <w:tcPr>
            <w:tcW w:w="1526" w:type="dxa"/>
          </w:tcPr>
          <w:p w:rsidR="00F91B9B" w:rsidRPr="006D7A1B" w:rsidRDefault="00F91B9B" w:rsidP="003F465A">
            <w:pPr>
              <w:jc w:val="both"/>
              <w:rPr>
                <w:b/>
              </w:rPr>
            </w:pPr>
            <w:r>
              <w:rPr>
                <w:b/>
              </w:rPr>
              <w:t>Plan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and create new admin functionality</w:t>
            </w:r>
          </w:p>
          <w:p w:rsidR="00F91B9B" w:rsidRDefault="00F91B9B" w:rsidP="003F465A">
            <w:pPr>
              <w:jc w:val="both"/>
            </w:pPr>
            <w:r>
              <w:t xml:space="preserve">Distribute the project work among team members </w:t>
            </w:r>
          </w:p>
          <w:p w:rsidR="00F91B9B" w:rsidRDefault="00F91B9B" w:rsidP="003F465A">
            <w:pPr>
              <w:jc w:val="both"/>
            </w:pPr>
            <w:r>
              <w:t>Keep working on the application</w:t>
            </w:r>
          </w:p>
          <w:p w:rsidR="009B59B1" w:rsidRDefault="009B59B1" w:rsidP="009B59B1">
            <w:pPr>
              <w:jc w:val="both"/>
            </w:pPr>
            <w:r>
              <w:t>Implement the admin log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Achieved objectives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Implement admin login functionality – in progress</w:t>
            </w:r>
          </w:p>
          <w:p w:rsidR="000647BE" w:rsidRDefault="000647BE" w:rsidP="000647BE">
            <w:pPr>
              <w:jc w:val="both"/>
            </w:pPr>
            <w:r>
              <w:t xml:space="preserve">Implement the view item list functionality </w:t>
            </w:r>
            <w:r w:rsidR="009B59B1">
              <w:t>–</w:t>
            </w:r>
            <w:r>
              <w:t xml:space="preserve"> completed</w:t>
            </w:r>
          </w:p>
          <w:p w:rsidR="009B59B1" w:rsidRDefault="009B59B1" w:rsidP="009B59B1">
            <w:pPr>
              <w:jc w:val="both"/>
            </w:pPr>
            <w:r>
              <w:t>Implement client supply request form</w:t>
            </w:r>
          </w:p>
          <w:p w:rsidR="009B59B1" w:rsidRDefault="009B59B1" w:rsidP="009B59B1">
            <w:pPr>
              <w:jc w:val="both"/>
            </w:pPr>
            <w:r>
              <w:t>Complete contact us and about us page</w:t>
            </w:r>
          </w:p>
          <w:p w:rsidR="009B59B1" w:rsidRDefault="009B59B1" w:rsidP="009B59B1">
            <w:pPr>
              <w:jc w:val="both"/>
            </w:pPr>
            <w:r>
              <w:t>Implement the admin login functionality</w:t>
            </w:r>
          </w:p>
          <w:p w:rsidR="009B59B1" w:rsidRDefault="009B59B1" w:rsidP="009B59B1">
            <w:pPr>
              <w:jc w:val="both"/>
            </w:pPr>
            <w:r>
              <w:t>Implement the admin signup functionality</w:t>
            </w:r>
          </w:p>
          <w:p w:rsidR="009B59B1" w:rsidRDefault="009B59B1" w:rsidP="000647BE">
            <w:pPr>
              <w:jc w:val="both"/>
            </w:pPr>
          </w:p>
          <w:p w:rsidR="00F91B9B" w:rsidRPr="006D7A1B" w:rsidRDefault="00F91B9B" w:rsidP="003F465A">
            <w:pPr>
              <w:jc w:val="both"/>
            </w:pPr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>Missed objectives and make-up plan</w:t>
            </w:r>
          </w:p>
        </w:tc>
        <w:tc>
          <w:tcPr>
            <w:tcW w:w="7829" w:type="dxa"/>
          </w:tcPr>
          <w:p w:rsidR="00F91B9B" w:rsidRDefault="007476F9" w:rsidP="009B59B1">
            <w:pPr>
              <w:jc w:val="both"/>
            </w:pPr>
            <w:r>
              <w:t>None</w:t>
            </w:r>
            <w:bookmarkStart w:id="0" w:name="_GoBack"/>
            <w:bookmarkEnd w:id="0"/>
          </w:p>
        </w:tc>
      </w:tr>
      <w:tr w:rsidR="00F91B9B" w:rsidTr="003F465A">
        <w:tc>
          <w:tcPr>
            <w:tcW w:w="1526" w:type="dxa"/>
          </w:tcPr>
          <w:p w:rsidR="00F91B9B" w:rsidRPr="006D7A1B" w:rsidRDefault="00F91B9B" w:rsidP="003F465A">
            <w:pPr>
              <w:rPr>
                <w:b/>
              </w:rPr>
            </w:pPr>
            <w:r>
              <w:rPr>
                <w:b/>
              </w:rPr>
              <w:t xml:space="preserve">Plan for next week** </w:t>
            </w:r>
          </w:p>
        </w:tc>
        <w:tc>
          <w:tcPr>
            <w:tcW w:w="7829" w:type="dxa"/>
          </w:tcPr>
          <w:p w:rsidR="000647BE" w:rsidRDefault="000647BE" w:rsidP="000647BE">
            <w:pPr>
              <w:jc w:val="both"/>
            </w:pPr>
            <w:r>
              <w:t>Complete the above functionalities</w:t>
            </w:r>
          </w:p>
          <w:p w:rsidR="000647BE" w:rsidRDefault="000647BE" w:rsidP="000647BE">
            <w:pPr>
              <w:jc w:val="both"/>
            </w:pPr>
            <w:r>
              <w:t>Test admin login and create admin functionality</w:t>
            </w:r>
          </w:p>
          <w:p w:rsidR="000647BE" w:rsidRDefault="000647BE" w:rsidP="000647BE">
            <w:pPr>
              <w:jc w:val="both"/>
            </w:pPr>
            <w:r>
              <w:t xml:space="preserve">Test user supply request form </w:t>
            </w:r>
          </w:p>
          <w:p w:rsidR="00F91B9B" w:rsidRDefault="00F91B9B" w:rsidP="003F465A">
            <w:pPr>
              <w:jc w:val="both"/>
            </w:pPr>
          </w:p>
        </w:tc>
      </w:tr>
    </w:tbl>
    <w:p w:rsidR="00F91B9B" w:rsidRDefault="00F91B9B" w:rsidP="00F91B9B">
      <w:pPr>
        <w:rPr>
          <w:rFonts w:ascii="Times New Roman" w:hAnsi="Times New Roman" w:cs="Times New Roman"/>
          <w:sz w:val="24"/>
          <w:szCs w:val="24"/>
        </w:rPr>
      </w:pPr>
    </w:p>
    <w:p w:rsidR="00F91B9B" w:rsidRPr="006D11AD" w:rsidRDefault="00F91B9B" w:rsidP="00F91B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Week, please update Plan in Each Week and upload it together within this assignment.</w:t>
      </w:r>
    </w:p>
    <w:p w:rsidR="00423749" w:rsidRDefault="00423749"/>
    <w:sectPr w:rsidR="00423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jAyMjI1MzU3NTNQ0lEKTi0uzszPAykwrAUAaRTFJiwAAAA="/>
  </w:docVars>
  <w:rsids>
    <w:rsidRoot w:val="00F91B9B"/>
    <w:rsid w:val="000647BE"/>
    <w:rsid w:val="00202AA0"/>
    <w:rsid w:val="0028639C"/>
    <w:rsid w:val="00423749"/>
    <w:rsid w:val="007476F9"/>
    <w:rsid w:val="0084375A"/>
    <w:rsid w:val="00925422"/>
    <w:rsid w:val="009B59B1"/>
    <w:rsid w:val="00AD456A"/>
    <w:rsid w:val="00D0619E"/>
    <w:rsid w:val="00F91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DD8DD"/>
  <w15:chartTrackingRefBased/>
  <w15:docId w15:val="{63833D2F-71D7-4FF7-8B8A-66BFD250C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B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1B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sireddy,Shivani</dc:creator>
  <cp:keywords/>
  <dc:description/>
  <cp:lastModifiedBy>Gundala,Niharika</cp:lastModifiedBy>
  <cp:revision>14</cp:revision>
  <dcterms:created xsi:type="dcterms:W3CDTF">2019-02-11T01:01:00Z</dcterms:created>
  <dcterms:modified xsi:type="dcterms:W3CDTF">2019-02-25T05:16:00Z</dcterms:modified>
</cp:coreProperties>
</file>